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4E688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CShark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="000F22A5">
        <w:rPr>
          <w:sz w:val="28"/>
          <w:lang w:val="sr-Latn-CS"/>
        </w:rPr>
        <w:t>.1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4E688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3.2021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4E6884" w:rsidP="004E6884">
            <w:pPr>
              <w:pStyle w:val="Tabletext"/>
              <w:tabs>
                <w:tab w:val="center" w:pos="1044"/>
              </w:tabs>
              <w:rPr>
                <w:lang w:val="sr-Latn-CS"/>
              </w:rPr>
            </w:pPr>
            <w:r>
              <w:rPr>
                <w:lang w:val="sr-Latn-CS"/>
              </w:rPr>
              <w:t>Marko, Nevena, Anita</w:t>
            </w:r>
            <w:r>
              <w:rPr>
                <w:lang w:val="sr-Latn-CS"/>
              </w:rPr>
              <w:tab/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4A3BB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6.2021.</w:t>
            </w:r>
          </w:p>
        </w:tc>
        <w:tc>
          <w:tcPr>
            <w:tcW w:w="1152" w:type="dxa"/>
          </w:tcPr>
          <w:p w:rsidR="002343C5" w:rsidRPr="006F61C6" w:rsidRDefault="004A3BB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:rsidR="002343C5" w:rsidRPr="006F61C6" w:rsidRDefault="004A3BB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Revizija</w:t>
            </w:r>
          </w:p>
        </w:tc>
        <w:tc>
          <w:tcPr>
            <w:tcW w:w="2304" w:type="dxa"/>
          </w:tcPr>
          <w:p w:rsidR="002343C5" w:rsidRPr="006F61C6" w:rsidRDefault="004A3BB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 xml:space="preserve">Marko, Nevena, Anita 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9D67E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4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Opis projekta</w:t>
      </w:r>
      <w:r w:rsidR="00A70277">
        <w:rPr>
          <w:noProof/>
        </w:rPr>
        <w:tab/>
      </w:r>
      <w:r>
        <w:rPr>
          <w:noProof/>
        </w:rPr>
        <w:t>5</w:t>
      </w:r>
    </w:p>
    <w:p w:rsidR="00A70277" w:rsidRPr="00AE7AE3" w:rsidRDefault="009D67E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>
        <w:rPr>
          <w:noProof/>
        </w:rPr>
        <w:t>5</w:t>
      </w:r>
    </w:p>
    <w:p w:rsidR="00A70277" w:rsidRPr="00AE7AE3" w:rsidRDefault="009D67E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>
        <w:rPr>
          <w:noProof/>
        </w:rPr>
        <w:t>6</w:t>
      </w:r>
    </w:p>
    <w:p w:rsidR="00A70277" w:rsidRPr="00AE7AE3" w:rsidRDefault="009D67E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>
        <w:rPr>
          <w:noProof/>
        </w:rPr>
        <w:t>6</w:t>
      </w:r>
    </w:p>
    <w:p w:rsidR="00A70277" w:rsidRPr="00AE7AE3" w:rsidRDefault="009D67E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>
        <w:rPr>
          <w:noProof/>
        </w:rPr>
        <w:t>7</w:t>
      </w:r>
    </w:p>
    <w:p w:rsidR="00A70277" w:rsidRPr="00AE7AE3" w:rsidRDefault="009D67E5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9</w:t>
      </w:r>
      <w:r w:rsidR="00A70277" w:rsidRPr="002E44F0">
        <w:rPr>
          <w:noProof/>
          <w:lang w:val="sr-Latn-CS"/>
        </w:rPr>
        <w:t>.</w:t>
      </w:r>
      <w:r w:rsidR="004E6884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>
        <w:rPr>
          <w:noProof/>
        </w:rPr>
        <w:t>7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910A87">
      <w:pPr>
        <w:pStyle w:val="BodyText"/>
        <w:jc w:val="both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4A3BBF">
        <w:rPr>
          <w:lang w:val="sr-Latn-CS"/>
        </w:rPr>
        <w:t>razvoj W</w:t>
      </w:r>
      <w:r w:rsidR="004E6884">
        <w:rPr>
          <w:lang w:val="sr-Latn-CS"/>
        </w:rPr>
        <w:t>eb aplikacije „CShark“</w:t>
      </w:r>
      <w:r w:rsidR="002343C5" w:rsidRPr="006F61C6">
        <w:rPr>
          <w:lang w:val="sr-Latn-CS"/>
        </w:rPr>
        <w:t xml:space="preserve">.  </w:t>
      </w:r>
    </w:p>
    <w:p w:rsidR="002343C5" w:rsidRPr="006F61C6" w:rsidRDefault="006D0694" w:rsidP="00910A87">
      <w:pPr>
        <w:pStyle w:val="Heading1"/>
        <w:jc w:val="both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 w:rsidRDefault="006D0694" w:rsidP="00910A87">
      <w:pPr>
        <w:pStyle w:val="BodyText"/>
        <w:jc w:val="both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Pr="004A3BBF" w:rsidRDefault="00F267E3" w:rsidP="004A3BBF">
      <w:pPr>
        <w:pStyle w:val="Heading1"/>
        <w:numPr>
          <w:ilvl w:val="0"/>
          <w:numId w:val="5"/>
        </w:numPr>
        <w:jc w:val="both"/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5765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4E688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CShark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4E688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The Sharks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Default="004E6884" w:rsidP="005A054F">
            <w:pPr>
              <w:rPr>
                <w:lang w:val="sr-Latn-RS"/>
              </w:rPr>
            </w:pPr>
            <w:r>
              <w:t xml:space="preserve">Marko </w:t>
            </w:r>
            <w:r>
              <w:rPr>
                <w:lang w:val="sr-Latn-RS"/>
              </w:rPr>
              <w:t>Budiša  17027 (vođa tima)</w:t>
            </w:r>
          </w:p>
          <w:p w:rsidR="004E6884" w:rsidRDefault="004E6884" w:rsidP="005A054F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Nevena Brkić 17026 </w:t>
            </w:r>
          </w:p>
          <w:p w:rsidR="004E6884" w:rsidRPr="004E6884" w:rsidRDefault="004E6884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Anita Brandić 17024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4E6884" w:rsidP="00AB1DE2">
            <w:pPr>
              <w:rPr>
                <w:lang w:val="sr-Latn-RS"/>
              </w:rPr>
            </w:pPr>
            <w:r w:rsidRPr="004E6884">
              <w:rPr>
                <w:lang w:val="sr-Latn-RS"/>
              </w:rPr>
              <w:t>Nedostatak platformi</w:t>
            </w:r>
            <w:r>
              <w:rPr>
                <w:lang w:val="sr-Latn-RS"/>
              </w:rPr>
              <w:t xml:space="preserve"> za učenje i vežbanje programerskih zadatak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4E6884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Ljudi koji uče i/ili žele da unaprede svoje programersko znanj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4E6884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Nesnalažljivost u rešavanju zadataka i lošija primena stečenog znanj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4E6884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Unaprediti programersko znanje, podst</w:t>
            </w:r>
            <w:r w:rsidR="000969D6">
              <w:rPr>
                <w:lang w:val="sr-Latn-RS"/>
              </w:rPr>
              <w:t>aći razmišljanje, omogućiti edukaciju zabavnog karakter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0969D6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Svim zainteresovanim korisnicima koji pripadaju branši ili su zainteresovani da joj pristup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4F1D75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Će moći da steknu nova znanja i utvrde postojeća uz mogućnost nadmetanja sa drugim korisnici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0969D6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Web aplikacija</w:t>
            </w:r>
            <w:r w:rsidR="004F1D75">
              <w:rPr>
                <w:lang w:val="sr-Latn-RS"/>
              </w:rP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0969D6" w:rsidP="00AB1DE2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Pruža pristup velikoj bazi zadataka, </w:t>
            </w:r>
            <w:r w:rsidR="004F1D75">
              <w:rPr>
                <w:lang w:val="sr-Latn-RS"/>
              </w:rPr>
              <w:t xml:space="preserve">uz mogućnost interaktivnog učenja.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0969D6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Postojećih platformi na sličnom principu</w:t>
            </w:r>
            <w:r w:rsidR="004F1D75">
              <w:rPr>
                <w:lang w:val="sr-Latn-RS"/>
              </w:rPr>
              <w:t>.</w:t>
            </w:r>
            <w:r>
              <w:rPr>
                <w:lang w:val="sr-Latn-RS"/>
              </w:rPr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E6884" w:rsidRDefault="000969D6" w:rsidP="000969D6">
            <w:pPr>
              <w:rPr>
                <w:lang w:val="sr-Latn-RS"/>
              </w:rPr>
            </w:pPr>
            <w:r>
              <w:rPr>
                <w:lang w:val="sr-Latn-RS"/>
              </w:rPr>
              <w:t>Ponuditi jedinstven interfejs za rešavanje programerskih zadataka, sa olakšanim pristupom, besplatno.</w:t>
            </w:r>
          </w:p>
        </w:tc>
      </w:tr>
    </w:tbl>
    <w:p w:rsidR="00D96EF7" w:rsidRPr="006F61C6" w:rsidRDefault="00D96EF7" w:rsidP="00EB0D19">
      <w:pPr>
        <w:pStyle w:val="Heading1"/>
        <w:jc w:val="both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:rsidR="00D96EF7" w:rsidRDefault="004F1D75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t>Projekat omogućava rešavanje različitih tipova (kratkih) programerskih zadataka, kao i rangiranje istih na osnovu učinka. U zavisnosti od tipa korisnika, nudi sledeće mogućnosti: uvid u dostupne zadatke, pregled rang liste korisnika, rešavanje zadataka, ocenjivanje zadataka, postavljanje zadataka, prijavljivanje problema (greške u zadacima, loša rešenja), odobravanje predloženih zadataka, osvajanje poena za rešavanje zadataka, modifikacija i brisanje zadataka. Za većinu mogućnosti neophodno je da korisnik poseduje nalog. Projekat podržava četiri tipa korisnika: anonimni korisnik (mogućnost pregleda zadataka i rang liste, ali ne i rešavanja)</w:t>
      </w:r>
      <w:r w:rsidR="00910A87">
        <w:rPr>
          <w:lang w:val="sr-Latn-CS"/>
        </w:rPr>
        <w:t xml:space="preserve">, standardni korisnik (poseduje korisnički nalog, ima mogućnost rešavanja zadataka i osvajanja poena za iste (pozitivnih ili negativnih), mogućnost ocenjivanja zadataka i prijavljivanja problema, mogućnost napredovanja na rang listi, i  u slučaju dovoljnog broja poena sticanja privilegija, tj. prelazak u privilegovanog korisnika, mogućnost izmene podataka korisnika), privilegovani korisnik (isto kao korisnik plus mogućnost podnošenja predloga zadataka) i administrator (održavanja sistema, postavljanje i modifikacija zadataka u slučaju prijavljenih grešaka, odobravanje predloženih zadataka). Svi podaci pamte se u bazi podataka. Za svakog korisnika pamti se ID, ime, prezime, korisnicko ime, password, status, broj poena i rang. Za zadatak pamti se ID, broj, tekst, </w:t>
      </w:r>
      <w:r w:rsidR="00635138">
        <w:rPr>
          <w:lang w:val="sr-Latn-CS"/>
        </w:rPr>
        <w:t xml:space="preserve">ponuđena rešenja (tačno rešenje naznačeno), kategorija (programski jezik), broj poena koje nosi, listu korisnika koji su ga vec resavali, prosecna ocena težine dobijena od korisnika i status (odobren ili predložen). Za rang listu se pamti lista korisnika sortirana na osnovu osvojenog broja poena. Za prijavu greške pamti se ID, tekst, ID zadatka i status (obrađena ili ne) .Za prijave pamti se lista prijava koje administrator obrađuje. </w:t>
      </w:r>
    </w:p>
    <w:p w:rsidR="00C67CFB" w:rsidRDefault="00C67CFB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lastRenderedPageBreak/>
        <w:t>Glavni zadaci i karakteristike proizvoda: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Trajno pamćenje podataka u bazi po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Ažuriranje i brisanje podataka u bazi po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Omogućavanje registracija i logovanje korisni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Omogućavanje promene šifre korisni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Pregled svih dostupnih za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Pregled različitih kategorija za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Pregled rang liste korisni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Evidencija rešenih i predloženih za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Evidencija korisni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Dodavanje zadataka uz odobrenje administrator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Izmene sadržaja za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Izmene vrednovanja zadataka</w:t>
      </w:r>
    </w:p>
    <w:p w:rsid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Dobijanje privilegija korisnika</w:t>
      </w:r>
    </w:p>
    <w:p w:rsidR="00C67CFB" w:rsidRPr="00C67CFB" w:rsidRDefault="00C67CFB" w:rsidP="00EB0D19">
      <w:pPr>
        <w:pStyle w:val="BodyText"/>
        <w:numPr>
          <w:ilvl w:val="0"/>
          <w:numId w:val="15"/>
        </w:numPr>
        <w:jc w:val="both"/>
        <w:rPr>
          <w:lang w:val="sr-Latn-CS"/>
        </w:rPr>
      </w:pPr>
      <w:r>
        <w:rPr>
          <w:lang w:val="sr-Latn-CS"/>
        </w:rPr>
        <w:t>Ocenjivanje zadataka</w:t>
      </w:r>
    </w:p>
    <w:p w:rsidR="00D96EF7" w:rsidRPr="006F61C6" w:rsidRDefault="005A054F" w:rsidP="00EB0D19">
      <w:pPr>
        <w:pStyle w:val="Heading1"/>
        <w:jc w:val="both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:rsidR="00C67CFB" w:rsidRDefault="00C67CFB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t>Potrebna znanja i veštine projektnog tima:</w:t>
      </w:r>
    </w:p>
    <w:p w:rsidR="00C67CFB" w:rsidRDefault="00C67CFB" w:rsidP="00EB0D19">
      <w:pPr>
        <w:pStyle w:val="BodyText"/>
        <w:numPr>
          <w:ilvl w:val="0"/>
          <w:numId w:val="16"/>
        </w:numPr>
        <w:jc w:val="both"/>
        <w:rPr>
          <w:lang w:val="sr-Latn-CS"/>
        </w:rPr>
      </w:pPr>
      <w:r>
        <w:rPr>
          <w:lang w:val="sr-Latn-CS"/>
        </w:rPr>
        <w:t>Iskustvo u radu sa web aplikacijama</w:t>
      </w:r>
    </w:p>
    <w:p w:rsidR="00C67CFB" w:rsidRDefault="00C67CFB" w:rsidP="00EB0D19">
      <w:pPr>
        <w:pStyle w:val="BodyText"/>
        <w:numPr>
          <w:ilvl w:val="0"/>
          <w:numId w:val="16"/>
        </w:numPr>
        <w:jc w:val="both"/>
        <w:rPr>
          <w:lang w:val="sr-Latn-CS"/>
        </w:rPr>
      </w:pPr>
      <w:r>
        <w:rPr>
          <w:lang w:val="sr-Latn-CS"/>
        </w:rPr>
        <w:t>Poznavanje rada sa bazom podataka</w:t>
      </w:r>
    </w:p>
    <w:p w:rsidR="00C67CFB" w:rsidRDefault="00C67CFB" w:rsidP="00EB0D19">
      <w:pPr>
        <w:pStyle w:val="BodyText"/>
        <w:numPr>
          <w:ilvl w:val="0"/>
          <w:numId w:val="16"/>
        </w:numPr>
        <w:jc w:val="both"/>
        <w:rPr>
          <w:lang w:val="sr-Latn-CS"/>
        </w:rPr>
      </w:pPr>
      <w:r>
        <w:rPr>
          <w:lang w:val="sr-Latn-CS"/>
        </w:rPr>
        <w:t>Poznavanje različitih platformi za projektovanje web aplikacija</w:t>
      </w:r>
    </w:p>
    <w:p w:rsidR="00C67CFB" w:rsidRDefault="00C67CFB" w:rsidP="00EB0D19">
      <w:pPr>
        <w:pStyle w:val="BodyText"/>
        <w:numPr>
          <w:ilvl w:val="0"/>
          <w:numId w:val="16"/>
        </w:numPr>
        <w:jc w:val="both"/>
        <w:rPr>
          <w:lang w:val="sr-Latn-CS"/>
        </w:rPr>
      </w:pPr>
      <w:r>
        <w:rPr>
          <w:lang w:val="sr-Latn-CS"/>
        </w:rPr>
        <w:t>Iskustvo u izradi softvera</w:t>
      </w:r>
    </w:p>
    <w:p w:rsidR="00C67CFB" w:rsidRDefault="00C67CFB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t>Znanje i veštine članova tima:</w:t>
      </w:r>
    </w:p>
    <w:p w:rsidR="00C67CFB" w:rsidRDefault="00C67CFB" w:rsidP="00EB0D19">
      <w:pPr>
        <w:pStyle w:val="BodyText"/>
        <w:numPr>
          <w:ilvl w:val="0"/>
          <w:numId w:val="17"/>
        </w:numPr>
        <w:jc w:val="both"/>
        <w:rPr>
          <w:lang w:val="sr-Latn-CS"/>
        </w:rPr>
      </w:pPr>
      <w:r>
        <w:rPr>
          <w:lang w:val="sr-Latn-CS"/>
        </w:rPr>
        <w:t>Marko</w:t>
      </w:r>
    </w:p>
    <w:p w:rsidR="00C67CFB" w:rsidRDefault="00C67CFB" w:rsidP="00EB0D19">
      <w:pPr>
        <w:pStyle w:val="BodyText"/>
        <w:numPr>
          <w:ilvl w:val="0"/>
          <w:numId w:val="18"/>
        </w:numPr>
        <w:jc w:val="both"/>
        <w:rPr>
          <w:lang w:val="sr-Latn-CS"/>
        </w:rPr>
      </w:pPr>
      <w:r>
        <w:rPr>
          <w:lang w:val="sr-Latn-CS"/>
        </w:rPr>
        <w:t>Iskustvo u izradi web aplikacija</w:t>
      </w:r>
    </w:p>
    <w:p w:rsidR="00C67CFB" w:rsidRDefault="00C67CFB" w:rsidP="00EB0D19">
      <w:pPr>
        <w:pStyle w:val="BodyText"/>
        <w:numPr>
          <w:ilvl w:val="0"/>
          <w:numId w:val="18"/>
        </w:numPr>
        <w:jc w:val="both"/>
        <w:rPr>
          <w:lang w:val="sr-Latn-CS"/>
        </w:rPr>
      </w:pPr>
      <w:r>
        <w:rPr>
          <w:lang w:val="sr-Latn-CS"/>
        </w:rPr>
        <w:t>Poznavanje frontend tehnologija</w:t>
      </w:r>
    </w:p>
    <w:p w:rsidR="00C67CFB" w:rsidRDefault="00C67CFB" w:rsidP="00EB0D19">
      <w:pPr>
        <w:pStyle w:val="BodyText"/>
        <w:numPr>
          <w:ilvl w:val="0"/>
          <w:numId w:val="18"/>
        </w:numPr>
        <w:jc w:val="both"/>
        <w:rPr>
          <w:lang w:val="sr-Latn-CS"/>
        </w:rPr>
      </w:pPr>
      <w:r>
        <w:rPr>
          <w:lang w:val="sr-Latn-CS"/>
        </w:rPr>
        <w:t>Sposobnost učenja novih tehnologija</w:t>
      </w:r>
    </w:p>
    <w:p w:rsidR="00FF0A86" w:rsidRDefault="00FF0A86" w:rsidP="00EB0D19">
      <w:pPr>
        <w:pStyle w:val="BodyText"/>
        <w:numPr>
          <w:ilvl w:val="0"/>
          <w:numId w:val="18"/>
        </w:numPr>
        <w:jc w:val="both"/>
        <w:rPr>
          <w:lang w:val="sr-Latn-CS"/>
        </w:rPr>
      </w:pPr>
      <w:r>
        <w:rPr>
          <w:lang w:val="sr-Latn-CS"/>
        </w:rPr>
        <w:t>Dobro poznavanje struktura podataka</w:t>
      </w:r>
    </w:p>
    <w:p w:rsidR="00FF0A86" w:rsidRDefault="00FF0A86" w:rsidP="00EB0D19">
      <w:pPr>
        <w:pStyle w:val="BodyText"/>
        <w:numPr>
          <w:ilvl w:val="0"/>
          <w:numId w:val="17"/>
        </w:numPr>
        <w:jc w:val="both"/>
        <w:rPr>
          <w:lang w:val="sr-Latn-CS"/>
        </w:rPr>
      </w:pPr>
      <w:r>
        <w:rPr>
          <w:lang w:val="sr-Latn-CS"/>
        </w:rPr>
        <w:t xml:space="preserve">Nevena </w:t>
      </w:r>
    </w:p>
    <w:p w:rsidR="00FF0A86" w:rsidRDefault="00FF0A86" w:rsidP="00EB0D19">
      <w:pPr>
        <w:pStyle w:val="BodyText"/>
        <w:numPr>
          <w:ilvl w:val="0"/>
          <w:numId w:val="19"/>
        </w:numPr>
        <w:jc w:val="both"/>
        <w:rPr>
          <w:lang w:val="sr-Latn-CS"/>
        </w:rPr>
      </w:pPr>
      <w:r>
        <w:rPr>
          <w:lang w:val="sr-Latn-CS"/>
        </w:rPr>
        <w:t>Iskustvo u radu sa backend tehnologijama</w:t>
      </w:r>
    </w:p>
    <w:p w:rsidR="00FF0A86" w:rsidRDefault="00FF0A86" w:rsidP="00EB0D19">
      <w:pPr>
        <w:pStyle w:val="BodyText"/>
        <w:numPr>
          <w:ilvl w:val="0"/>
          <w:numId w:val="19"/>
        </w:numPr>
        <w:jc w:val="both"/>
        <w:rPr>
          <w:lang w:val="sr-Latn-CS"/>
        </w:rPr>
      </w:pPr>
      <w:r>
        <w:rPr>
          <w:lang w:val="sr-Latn-CS"/>
        </w:rPr>
        <w:t>Dobro poznavanje baza podataka</w:t>
      </w:r>
    </w:p>
    <w:p w:rsidR="00FF0A86" w:rsidRDefault="00FF0A86" w:rsidP="00EB0D19">
      <w:pPr>
        <w:pStyle w:val="BodyText"/>
        <w:numPr>
          <w:ilvl w:val="0"/>
          <w:numId w:val="19"/>
        </w:numPr>
        <w:jc w:val="both"/>
        <w:rPr>
          <w:lang w:val="sr-Latn-CS"/>
        </w:rPr>
      </w:pPr>
      <w:r>
        <w:rPr>
          <w:lang w:val="sr-Latn-CS"/>
        </w:rPr>
        <w:t>Dobro poznavanje struktura podataka</w:t>
      </w:r>
    </w:p>
    <w:p w:rsidR="00FF0A86" w:rsidRDefault="00FF0A86" w:rsidP="00EB0D19">
      <w:pPr>
        <w:pStyle w:val="BodyText"/>
        <w:numPr>
          <w:ilvl w:val="0"/>
          <w:numId w:val="17"/>
        </w:numPr>
        <w:jc w:val="both"/>
        <w:rPr>
          <w:lang w:val="sr-Latn-CS"/>
        </w:rPr>
      </w:pPr>
      <w:r>
        <w:rPr>
          <w:lang w:val="sr-Latn-CS"/>
        </w:rPr>
        <w:t>Anita</w:t>
      </w:r>
    </w:p>
    <w:p w:rsidR="00FF0A86" w:rsidRDefault="00FF0A86" w:rsidP="00EB0D19">
      <w:pPr>
        <w:pStyle w:val="BodyText"/>
        <w:numPr>
          <w:ilvl w:val="0"/>
          <w:numId w:val="21"/>
        </w:numPr>
        <w:jc w:val="both"/>
        <w:rPr>
          <w:lang w:val="sr-Latn-CS"/>
        </w:rPr>
      </w:pPr>
      <w:r>
        <w:rPr>
          <w:lang w:val="sr-Latn-CS"/>
        </w:rPr>
        <w:t>Iskustvo u izradi web aplikacija</w:t>
      </w:r>
    </w:p>
    <w:p w:rsidR="00FF0A86" w:rsidRDefault="00FF0A86" w:rsidP="00EB0D19">
      <w:pPr>
        <w:pStyle w:val="BodyText"/>
        <w:numPr>
          <w:ilvl w:val="0"/>
          <w:numId w:val="21"/>
        </w:numPr>
        <w:jc w:val="both"/>
        <w:rPr>
          <w:lang w:val="sr-Latn-CS"/>
        </w:rPr>
      </w:pPr>
      <w:r>
        <w:rPr>
          <w:lang w:val="sr-Latn-CS"/>
        </w:rPr>
        <w:t>Poznavanje frontend tehnologija</w:t>
      </w:r>
    </w:p>
    <w:p w:rsidR="00FF0A86" w:rsidRDefault="00FF0A86" w:rsidP="00EB0D19">
      <w:pPr>
        <w:pStyle w:val="BodyText"/>
        <w:numPr>
          <w:ilvl w:val="0"/>
          <w:numId w:val="21"/>
        </w:numPr>
        <w:jc w:val="both"/>
        <w:rPr>
          <w:lang w:val="sr-Latn-CS"/>
        </w:rPr>
      </w:pPr>
      <w:r>
        <w:rPr>
          <w:lang w:val="sr-Latn-CS"/>
        </w:rPr>
        <w:t>Sposobnost učenja novih tehnologija</w:t>
      </w:r>
    </w:p>
    <w:p w:rsidR="00FF0A86" w:rsidRDefault="00FF0A86" w:rsidP="00EB0D19">
      <w:pPr>
        <w:pStyle w:val="BodyText"/>
        <w:numPr>
          <w:ilvl w:val="0"/>
          <w:numId w:val="21"/>
        </w:numPr>
        <w:jc w:val="both"/>
        <w:rPr>
          <w:lang w:val="sr-Latn-CS"/>
        </w:rPr>
      </w:pPr>
      <w:r>
        <w:rPr>
          <w:lang w:val="sr-Latn-CS"/>
        </w:rPr>
        <w:lastRenderedPageBreak/>
        <w:t>Iskustvo u dizajnu</w:t>
      </w:r>
    </w:p>
    <w:p w:rsidR="00FF0A86" w:rsidRDefault="00FF0A86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t>Rizici za uspešnu realizaciju projekta:</w:t>
      </w:r>
    </w:p>
    <w:p w:rsidR="00FF0A86" w:rsidRDefault="00FF0A86" w:rsidP="00EB0D19">
      <w:pPr>
        <w:pStyle w:val="BodyText"/>
        <w:numPr>
          <w:ilvl w:val="0"/>
          <w:numId w:val="17"/>
        </w:numPr>
        <w:jc w:val="both"/>
        <w:rPr>
          <w:lang w:val="sr-Latn-CS"/>
        </w:rPr>
      </w:pPr>
      <w:r>
        <w:rPr>
          <w:lang w:val="sr-Latn-CS"/>
        </w:rPr>
        <w:t>Vreme potrebno za učenje novih tehnologija, pronalaženje adekvatnog rešenja za probleme koji se mogu javiti tokom izrade projekta</w:t>
      </w:r>
    </w:p>
    <w:p w:rsidR="00FF0A86" w:rsidRPr="00FF0A86" w:rsidRDefault="00FF0A86" w:rsidP="00EB0D19">
      <w:pPr>
        <w:pStyle w:val="BodyText"/>
        <w:numPr>
          <w:ilvl w:val="0"/>
          <w:numId w:val="17"/>
        </w:numPr>
        <w:jc w:val="both"/>
        <w:rPr>
          <w:lang w:val="sr-Latn-CS"/>
        </w:rPr>
      </w:pPr>
      <w:r>
        <w:rPr>
          <w:lang w:val="sr-Latn-CS"/>
        </w:rPr>
        <w:t>Organizacija vremena rsdi poštovanja svih predviđenih rokova</w:t>
      </w:r>
    </w:p>
    <w:p w:rsidR="00FF0A86" w:rsidRDefault="00FF0A86" w:rsidP="00EB0D19">
      <w:pPr>
        <w:pStyle w:val="BodyText"/>
        <w:ind w:left="2520"/>
        <w:jc w:val="both"/>
        <w:rPr>
          <w:lang w:val="sr-Latn-CS"/>
        </w:rPr>
      </w:pPr>
    </w:p>
    <w:p w:rsidR="005A054F" w:rsidRDefault="00835400" w:rsidP="00EB0D19">
      <w:pPr>
        <w:pStyle w:val="Heading1"/>
        <w:jc w:val="both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:rsidR="00EB0D19" w:rsidRDefault="00EB0D19" w:rsidP="009D67E5">
      <w:pPr>
        <w:ind w:left="720"/>
        <w:jc w:val="both"/>
        <w:rPr>
          <w:lang w:val="sr-Latn-CS"/>
        </w:rPr>
      </w:pPr>
      <w:r>
        <w:rPr>
          <w:lang w:val="sr-Latn-CS"/>
        </w:rPr>
        <w:t>Primarni cilj tima je uspešna realizacija web aplikacije i njeno uspešno korišćenje. Takođe, cilj tima je i savladavanje i uvezbavanje tehnike za izradu web aplikacija, sticanje novih znanja u oblasti rada sa bazama podataka i njihobo povezivanje sa web aplikacijama, kao i iskustvo rada u grupi.</w:t>
      </w:r>
    </w:p>
    <w:p w:rsidR="00EB0D19" w:rsidRDefault="00EB0D19" w:rsidP="009D67E5">
      <w:pPr>
        <w:ind w:left="720"/>
        <w:jc w:val="both"/>
        <w:rPr>
          <w:lang w:val="sr-Latn-CS"/>
        </w:rPr>
      </w:pPr>
      <w:r>
        <w:rPr>
          <w:lang w:val="sr-Latn-CS"/>
        </w:rPr>
        <w:t>Ciljevi članovi tima:</w:t>
      </w:r>
    </w:p>
    <w:p w:rsidR="00EB0D19" w:rsidRDefault="00EB0D19" w:rsidP="009D67E5">
      <w:pPr>
        <w:ind w:left="720"/>
        <w:jc w:val="both"/>
        <w:rPr>
          <w:lang w:val="sr-Latn-CS"/>
        </w:rPr>
      </w:pPr>
      <w:r>
        <w:rPr>
          <w:lang w:val="sr-Latn-CS"/>
        </w:rPr>
        <w:tab/>
        <w:t>Marko</w:t>
      </w:r>
    </w:p>
    <w:p w:rsidR="00EB0D19" w:rsidRDefault="00EB0D19" w:rsidP="009D67E5">
      <w:pPr>
        <w:numPr>
          <w:ilvl w:val="0"/>
          <w:numId w:val="27"/>
        </w:numPr>
        <w:jc w:val="both"/>
        <w:rPr>
          <w:lang w:val="sr-Latn-CS"/>
        </w:rPr>
      </w:pPr>
      <w:r>
        <w:rPr>
          <w:lang w:val="sr-Latn-CS"/>
        </w:rPr>
        <w:t>Unapređenje tehnika programiranja</w:t>
      </w:r>
    </w:p>
    <w:p w:rsidR="00EB0D19" w:rsidRDefault="00EB0D19" w:rsidP="009D67E5">
      <w:pPr>
        <w:numPr>
          <w:ilvl w:val="0"/>
          <w:numId w:val="27"/>
        </w:numPr>
        <w:jc w:val="both"/>
        <w:rPr>
          <w:lang w:val="sr-Latn-CS"/>
        </w:rPr>
      </w:pPr>
      <w:r>
        <w:rPr>
          <w:lang w:val="sr-Latn-CS"/>
        </w:rPr>
        <w:t>Učenje novih tehnologija za izradu web aplikacija</w:t>
      </w:r>
    </w:p>
    <w:p w:rsidR="00EB0D19" w:rsidRDefault="00EB0D19" w:rsidP="009D67E5">
      <w:pPr>
        <w:ind w:left="1440"/>
        <w:jc w:val="both"/>
        <w:rPr>
          <w:lang w:val="sr-Latn-CS"/>
        </w:rPr>
      </w:pPr>
      <w:r>
        <w:rPr>
          <w:lang w:val="sr-Latn-CS"/>
        </w:rPr>
        <w:t>Nevena</w:t>
      </w:r>
    </w:p>
    <w:p w:rsidR="00EB0D19" w:rsidRDefault="00EB0D19" w:rsidP="009D67E5">
      <w:pPr>
        <w:numPr>
          <w:ilvl w:val="0"/>
          <w:numId w:val="26"/>
        </w:numPr>
        <w:jc w:val="both"/>
        <w:rPr>
          <w:lang w:val="sr-Latn-CS"/>
        </w:rPr>
      </w:pPr>
      <w:r>
        <w:rPr>
          <w:lang w:val="sr-Latn-CS"/>
        </w:rPr>
        <w:t>Sticanje iskustva u radu sa bazama podataka i izradi web aplikacija</w:t>
      </w:r>
    </w:p>
    <w:p w:rsidR="00EB0D19" w:rsidRDefault="00EB0D19" w:rsidP="009D67E5">
      <w:pPr>
        <w:numPr>
          <w:ilvl w:val="0"/>
          <w:numId w:val="26"/>
        </w:numPr>
        <w:jc w:val="both"/>
        <w:rPr>
          <w:lang w:val="sr-Latn-CS"/>
        </w:rPr>
      </w:pPr>
      <w:r>
        <w:rPr>
          <w:lang w:val="sr-Latn-CS"/>
        </w:rPr>
        <w:t>Učenje tehnika povezivanje baza podataka i aplikacija</w:t>
      </w:r>
    </w:p>
    <w:p w:rsidR="00EB0D19" w:rsidRDefault="00EB0D19" w:rsidP="009D67E5">
      <w:pPr>
        <w:ind w:left="1440"/>
        <w:jc w:val="both"/>
        <w:rPr>
          <w:lang w:val="sr-Latn-CS"/>
        </w:rPr>
      </w:pPr>
      <w:r>
        <w:rPr>
          <w:lang w:val="sr-Latn-CS"/>
        </w:rPr>
        <w:t>Anita</w:t>
      </w:r>
    </w:p>
    <w:p w:rsidR="00EB0D19" w:rsidRDefault="00EB0D19" w:rsidP="009D67E5">
      <w:pPr>
        <w:numPr>
          <w:ilvl w:val="0"/>
          <w:numId w:val="29"/>
        </w:numPr>
        <w:jc w:val="both"/>
        <w:rPr>
          <w:lang w:val="sr-Latn-CS"/>
        </w:rPr>
      </w:pPr>
      <w:r>
        <w:rPr>
          <w:lang w:val="sr-Latn-CS"/>
        </w:rPr>
        <w:t>Sticanje iskustva u radu sa frontend tehnologijama</w:t>
      </w:r>
    </w:p>
    <w:p w:rsidR="00EB0D19" w:rsidRDefault="00EB0D19" w:rsidP="009D67E5">
      <w:pPr>
        <w:numPr>
          <w:ilvl w:val="0"/>
          <w:numId w:val="29"/>
        </w:numPr>
        <w:jc w:val="both"/>
        <w:rPr>
          <w:lang w:val="sr-Latn-CS"/>
        </w:rPr>
      </w:pPr>
      <w:r>
        <w:rPr>
          <w:lang w:val="sr-Latn-CS"/>
        </w:rPr>
        <w:t>Unapređivanje tehnika projektovanja softvera</w:t>
      </w:r>
    </w:p>
    <w:p w:rsidR="00EB0D19" w:rsidRDefault="00EB0D19" w:rsidP="009D67E5">
      <w:pPr>
        <w:ind w:left="720"/>
        <w:jc w:val="both"/>
        <w:rPr>
          <w:lang w:val="sr-Latn-CS"/>
        </w:rPr>
      </w:pPr>
      <w:r>
        <w:rPr>
          <w:lang w:val="sr-Latn-CS"/>
        </w:rPr>
        <w:t>Svi članovi tima su ličnosti koje se same i međusobno motivišu, ali su takođe motiv</w:t>
      </w:r>
      <w:r w:rsidR="009D67E5">
        <w:rPr>
          <w:lang w:val="sr-Latn-CS"/>
        </w:rPr>
        <w:t>isani zadatkom, komunikacijom i doprinosom.</w:t>
      </w:r>
    </w:p>
    <w:p w:rsidR="00EB0D19" w:rsidRPr="00EB0D19" w:rsidRDefault="00EB0D19" w:rsidP="00EB0D19">
      <w:pPr>
        <w:ind w:left="1440"/>
        <w:rPr>
          <w:lang w:val="sr-Latn-CS"/>
        </w:rPr>
      </w:pPr>
    </w:p>
    <w:p w:rsidR="00835400" w:rsidRPr="006F61C6" w:rsidRDefault="00835400" w:rsidP="00EB0D19">
      <w:pPr>
        <w:pStyle w:val="Heading1"/>
        <w:jc w:val="both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:rsidR="00835400" w:rsidRDefault="001A349A" w:rsidP="00EB0D19">
      <w:pPr>
        <w:pStyle w:val="BodyText"/>
        <w:jc w:val="both"/>
        <w:rPr>
          <w:lang w:val="sr-Latn-RS"/>
        </w:rPr>
      </w:pPr>
      <w:r>
        <w:rPr>
          <w:lang w:val="sr-Latn-CS"/>
        </w:rPr>
        <w:t xml:space="preserve">Marko je izabran za vođu tima zbog svojih sposobnosti organizacije, komunikacije i sposobnosti brzog i efikasnog rešavanja problema. Funkcija vođe tima jeste samo formalna, odlučivanje i realizacija projekta odvijaće se sa podjednakim učešćem svih članova tima. </w:t>
      </w:r>
    </w:p>
    <w:p w:rsidR="00995C29" w:rsidRPr="006F61C6" w:rsidRDefault="00D62E1E" w:rsidP="00EB0D19">
      <w:pPr>
        <w:pStyle w:val="Heading1"/>
        <w:jc w:val="both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:rsidR="00995C29" w:rsidRDefault="001A349A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t>Održavaće se redovni sastanci. Pored toga, komunikacija će se odvijati putem Microsoft Teams platforme, dok će se razmena podataka vršiti preko Bitbucket-a. Sastanci tima odvijaće se minimalno jednom nedeljno, uzimajući u obzir obaveze članova. Poštovaće se unapred određeni</w:t>
      </w:r>
      <w:r w:rsidR="00EB0D19">
        <w:rPr>
          <w:lang w:val="sr-Latn-CS"/>
        </w:rPr>
        <w:t xml:space="preserve"> rokovi. Na sastancima će se odlučivati o budućim koracima, mogućim ispravkama i dopunama, daljim podelama zadataka i voditi evidencija o dosadašnjem radu. </w:t>
      </w:r>
    </w:p>
    <w:p w:rsidR="00835400" w:rsidRPr="006F61C6" w:rsidRDefault="00835400" w:rsidP="00EB0D19">
      <w:pPr>
        <w:pStyle w:val="Heading1"/>
        <w:jc w:val="both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:rsidR="00995C29" w:rsidRDefault="00EB0D19" w:rsidP="00EB0D19">
      <w:pPr>
        <w:pStyle w:val="BodyText"/>
        <w:jc w:val="both"/>
        <w:rPr>
          <w:lang w:val="sr-Latn-CS"/>
        </w:rPr>
      </w:pPr>
      <w:r>
        <w:rPr>
          <w:lang w:val="sr-Latn-CS"/>
        </w:rPr>
        <w:t>Članovi tima će zajedno učestvovati kod ključnih delova projekata, nedeljno 3-5 sati, dok će jednostavnije delove rešavati individualno, prosečno 5-8 sati nedeljno. Veća odstustva članova nisu planirana. Ukoliko do njih dođe, članovi će se blagovremeno dogovoriti o izmenama i daljem radu na projektu, dok će i dalje imati u vidu poštovanje rokova za izradu projekta. Ukupno vreme rada tima na projektu biće oko 3 meseca, sa po 8-13 sati nedeljno (uključujući individualno i timsko radno vreme).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4007" w:rsidRDefault="00354007">
      <w:r>
        <w:separator/>
      </w:r>
    </w:p>
  </w:endnote>
  <w:endnote w:type="continuationSeparator" w:id="0">
    <w:p w:rsidR="00354007" w:rsidRDefault="00354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ECB" w:rsidRDefault="00180EC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ECB" w:rsidRDefault="00180EC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4E6884">
            <w:rPr>
              <w:lang w:val="sr-Latn-CS"/>
            </w:rPr>
            <w:t>TheShark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4E6884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180ECB">
            <w:rPr>
              <w:rStyle w:val="PageNumber"/>
              <w:noProof/>
              <w:lang w:val="sr-Latn-CS"/>
            </w:rPr>
            <w:t>2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180ECB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4007" w:rsidRDefault="00354007">
      <w:r>
        <w:separator/>
      </w:r>
    </w:p>
  </w:footnote>
  <w:footnote w:type="continuationSeparator" w:id="0">
    <w:p w:rsidR="00354007" w:rsidRDefault="0035400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ECB" w:rsidRDefault="00180EC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392A3A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The Sharks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0ECB" w:rsidRDefault="00180EC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4E6884">
          <w:pPr>
            <w:rPr>
              <w:lang w:val="sr-Latn-CS"/>
            </w:rPr>
          </w:pPr>
          <w:r>
            <w:rPr>
              <w:lang w:val="sr-Latn-CS"/>
            </w:rPr>
            <w:t>CShark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="00180ECB">
            <w:rPr>
              <w:lang w:val="sr-Latn-CS"/>
            </w:rPr>
            <w:t>.1</w:t>
          </w:r>
          <w:bookmarkStart w:id="9" w:name="_GoBack"/>
          <w:bookmarkEnd w:id="9"/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4A3BBF">
            <w:rPr>
              <w:lang w:val="sr-Latn-CS"/>
            </w:rPr>
            <w:t>6</w:t>
          </w:r>
          <w:r w:rsidR="006F61C6" w:rsidRPr="006D0694">
            <w:rPr>
              <w:lang w:val="sr-Latn-CS"/>
            </w:rPr>
            <w:t>.0</w:t>
          </w:r>
          <w:r w:rsidR="004A3BBF">
            <w:rPr>
              <w:lang w:val="sr-Latn-CS"/>
            </w:rPr>
            <w:t>6</w:t>
          </w:r>
          <w:r w:rsidR="004E6884">
            <w:rPr>
              <w:lang w:val="sr-Latn-CS"/>
            </w:rPr>
            <w:t>.</w:t>
          </w:r>
          <w:r w:rsidR="006F61C6" w:rsidRPr="006D0694">
            <w:rPr>
              <w:lang w:val="sr-Latn-CS"/>
            </w:rPr>
            <w:t>20</w:t>
          </w:r>
          <w:r w:rsidR="004E6884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5F009FA"/>
    <w:multiLevelType w:val="hybridMultilevel"/>
    <w:tmpl w:val="FCFCD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BC0063C"/>
    <w:multiLevelType w:val="multilevel"/>
    <w:tmpl w:val="D4F6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7C7BB6"/>
    <w:multiLevelType w:val="multilevel"/>
    <w:tmpl w:val="8A929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3A83D80"/>
    <w:multiLevelType w:val="hybridMultilevel"/>
    <w:tmpl w:val="5AEA28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B665A2B"/>
    <w:multiLevelType w:val="hybridMultilevel"/>
    <w:tmpl w:val="D7E87E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1DCA1443"/>
    <w:multiLevelType w:val="hybridMultilevel"/>
    <w:tmpl w:val="23061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AA3676E"/>
    <w:multiLevelType w:val="multilevel"/>
    <w:tmpl w:val="87B01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3">
    <w:nsid w:val="35A00811"/>
    <w:multiLevelType w:val="multilevel"/>
    <w:tmpl w:val="406C0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AAA5EBF"/>
    <w:multiLevelType w:val="hybridMultilevel"/>
    <w:tmpl w:val="1E6C5E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3F113CFA"/>
    <w:multiLevelType w:val="hybridMultilevel"/>
    <w:tmpl w:val="F646914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459B7CB4"/>
    <w:multiLevelType w:val="hybridMultilevel"/>
    <w:tmpl w:val="A53A31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>
    <w:nsid w:val="576F1477"/>
    <w:multiLevelType w:val="hybridMultilevel"/>
    <w:tmpl w:val="8646D16A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74F238B3"/>
    <w:multiLevelType w:val="hybridMultilevel"/>
    <w:tmpl w:val="D6E4766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>
    <w:nsid w:val="79853DF8"/>
    <w:multiLevelType w:val="hybridMultilevel"/>
    <w:tmpl w:val="3EE402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>
    <w:nsid w:val="7CBB593F"/>
    <w:multiLevelType w:val="hybridMultilevel"/>
    <w:tmpl w:val="6B24C744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2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1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9"/>
  </w:num>
  <w:num w:numId="11">
    <w:abstractNumId w:val="21"/>
  </w:num>
  <w:num w:numId="12">
    <w:abstractNumId w:val="20"/>
  </w:num>
  <w:num w:numId="13">
    <w:abstractNumId w:val="12"/>
  </w:num>
  <w:num w:numId="14">
    <w:abstractNumId w:val="15"/>
  </w:num>
  <w:num w:numId="15">
    <w:abstractNumId w:val="8"/>
  </w:num>
  <w:num w:numId="16">
    <w:abstractNumId w:val="2"/>
  </w:num>
  <w:num w:numId="17">
    <w:abstractNumId w:val="5"/>
  </w:num>
  <w:num w:numId="18">
    <w:abstractNumId w:val="26"/>
  </w:num>
  <w:num w:numId="19">
    <w:abstractNumId w:val="24"/>
  </w:num>
  <w:num w:numId="20">
    <w:abstractNumId w:val="22"/>
  </w:num>
  <w:num w:numId="21">
    <w:abstractNumId w:val="16"/>
  </w:num>
  <w:num w:numId="22">
    <w:abstractNumId w:val="10"/>
  </w:num>
  <w:num w:numId="23">
    <w:abstractNumId w:val="4"/>
  </w:num>
  <w:num w:numId="24">
    <w:abstractNumId w:val="13"/>
  </w:num>
  <w:num w:numId="25">
    <w:abstractNumId w:val="3"/>
  </w:num>
  <w:num w:numId="26">
    <w:abstractNumId w:val="25"/>
  </w:num>
  <w:num w:numId="27">
    <w:abstractNumId w:val="14"/>
  </w:num>
  <w:num w:numId="28">
    <w:abstractNumId w:val="1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969D6"/>
    <w:rsid w:val="000F22A5"/>
    <w:rsid w:val="000F5EE8"/>
    <w:rsid w:val="00103833"/>
    <w:rsid w:val="00151CDF"/>
    <w:rsid w:val="00157DAE"/>
    <w:rsid w:val="00180ECB"/>
    <w:rsid w:val="001A349A"/>
    <w:rsid w:val="001E4E21"/>
    <w:rsid w:val="001F6798"/>
    <w:rsid w:val="00210E17"/>
    <w:rsid w:val="002343C5"/>
    <w:rsid w:val="0024759A"/>
    <w:rsid w:val="00257501"/>
    <w:rsid w:val="00260B17"/>
    <w:rsid w:val="002B4765"/>
    <w:rsid w:val="003312BC"/>
    <w:rsid w:val="00354007"/>
    <w:rsid w:val="00387292"/>
    <w:rsid w:val="00392A3A"/>
    <w:rsid w:val="003A4834"/>
    <w:rsid w:val="003C6C27"/>
    <w:rsid w:val="003D5CA3"/>
    <w:rsid w:val="003E416D"/>
    <w:rsid w:val="003F7DFE"/>
    <w:rsid w:val="00422B0E"/>
    <w:rsid w:val="00445E3F"/>
    <w:rsid w:val="0046548E"/>
    <w:rsid w:val="00476CE1"/>
    <w:rsid w:val="00490DC7"/>
    <w:rsid w:val="00495821"/>
    <w:rsid w:val="004A22E8"/>
    <w:rsid w:val="004A3BBF"/>
    <w:rsid w:val="004E6884"/>
    <w:rsid w:val="004F1D75"/>
    <w:rsid w:val="0053248E"/>
    <w:rsid w:val="005430FA"/>
    <w:rsid w:val="00555767"/>
    <w:rsid w:val="00574004"/>
    <w:rsid w:val="005A054F"/>
    <w:rsid w:val="00614EF5"/>
    <w:rsid w:val="00635138"/>
    <w:rsid w:val="00670936"/>
    <w:rsid w:val="006776CF"/>
    <w:rsid w:val="006B51C2"/>
    <w:rsid w:val="006C0523"/>
    <w:rsid w:val="006D0694"/>
    <w:rsid w:val="006D41CE"/>
    <w:rsid w:val="006F61C6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10A87"/>
    <w:rsid w:val="009207A8"/>
    <w:rsid w:val="0093054F"/>
    <w:rsid w:val="00995C29"/>
    <w:rsid w:val="0099694D"/>
    <w:rsid w:val="009D67E5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039C4"/>
    <w:rsid w:val="00C24B5D"/>
    <w:rsid w:val="00C30C23"/>
    <w:rsid w:val="00C4723D"/>
    <w:rsid w:val="00C502CA"/>
    <w:rsid w:val="00C67CFB"/>
    <w:rsid w:val="00CC420E"/>
    <w:rsid w:val="00CF694C"/>
    <w:rsid w:val="00D104B9"/>
    <w:rsid w:val="00D36260"/>
    <w:rsid w:val="00D62E1E"/>
    <w:rsid w:val="00D90550"/>
    <w:rsid w:val="00D96EF7"/>
    <w:rsid w:val="00D97F08"/>
    <w:rsid w:val="00DF310B"/>
    <w:rsid w:val="00E464F7"/>
    <w:rsid w:val="00EA1072"/>
    <w:rsid w:val="00EB0D19"/>
    <w:rsid w:val="00EB4996"/>
    <w:rsid w:val="00EC70CF"/>
    <w:rsid w:val="00F267E3"/>
    <w:rsid w:val="00F334DC"/>
    <w:rsid w:val="00F62203"/>
    <w:rsid w:val="00FD0ACA"/>
    <w:rsid w:val="00FF0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B5A4786-50F2-43AB-AD5B-CB6E8BB1F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5</TotalTime>
  <Pages>6</Pages>
  <Words>1078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Nevena Brkic</cp:lastModifiedBy>
  <cp:revision>5</cp:revision>
  <cp:lastPrinted>1999-04-23T13:49:00Z</cp:lastPrinted>
  <dcterms:created xsi:type="dcterms:W3CDTF">2021-03-13T15:24:00Z</dcterms:created>
  <dcterms:modified xsi:type="dcterms:W3CDTF">2021-06-15T16:42:00Z</dcterms:modified>
</cp:coreProperties>
</file>